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ozan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zan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1 Anthony St, Glen Ellyn, IL, USA Glen Ellyn, IL, USA 6013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okemily151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51905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odh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